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71e13dd54212410659653b5dfc117f5d667e41"/>
      <w:r>
        <w:rPr>
          <w:b/>
        </w:rPr>
        <w:t xml:space="preserve">ПРОТОКОЛ ЕЛЕКТРОННОГО АУКЦІОНУ № BSE001-UA-20231031-259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ком Хорольської міськ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6.12.2023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6.12.2023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вторний електронний аукціон зі зниженням стартової ціни на 50%</w:t>
      </w:r>
    </w:p>
    <w:p>
      <w:pPr>
        <w:numPr>
          <w:ilvl w:val="0"/>
          <w:numId w:val="1001"/>
        </w:numPr>
        <w:pStyle w:val="Compact"/>
      </w:pPr>
      <w:r>
        <w:t xml:space="preserve">Житловий будинок (літ.А-1), сарай – Б, погріб – В, вбиральня – Г, ворота – 2. Будинок не придатний до прожи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6 500,0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67 1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6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650,00 грн (шість тисяч шіс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ранко Вячеслав Олександрович, ІПН/РНОКПП: 32948107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исюра Олена Володимирівна, ІПН/РНОКПП: 28359181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исюр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6 500,05 грн</w:t>
            </w:r>
          </w:p>
        </w:tc>
        <w:tc>
          <w:p>
            <w:pPr>
              <w:pStyle w:val="Compact"/>
              <w:jc w:val="left"/>
            </w:pPr>
            <w:r>
              <w:t xml:space="preserve">17.11.2023 11:33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ранко Вяче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66 500,05 грн</w:t>
            </w:r>
          </w:p>
        </w:tc>
        <w:tc>
          <w:p>
            <w:pPr>
              <w:pStyle w:val="Compact"/>
              <w:jc w:val="left"/>
            </w:pPr>
            <w:r>
              <w:t xml:space="preserve">07.11.2023 09:49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исюр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7 165,05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3 12:0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ранко Вяче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67 17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3 12:03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исюр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7 165,05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3 12:0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ранко Вяче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67 17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3 12:03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исюр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67 165,05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3 12:0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ранко Вячеслав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67 17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3 12:03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Дранко Вячеслав Олександрович, ІПН/РНОКПП: 329481073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Полт.обл/тг м.Хорол/3103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ал.адм.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1418190500001670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Полт.обл/тг м.Хорол/310300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ал.адм.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1418190500001670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35,10 грн (двісті тридцять п'ять гривень 1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 358,50 грн (три тисячі триста п'ятдесят вісім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 291,50 грн (три тисячі двісті дев'яносто одна гривня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67 170,00 грн (шістдесят сім тисяч сто сімдеся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2.2023 12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Дранко Вячеслав Олександрович, ІПН/РНОКПП: 329481073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ком Хорольської міськ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55:45Z</dcterms:created>
  <dcterms:modified xsi:type="dcterms:W3CDTF">2024-05-20T08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